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F1782" w14:textId="77777777" w:rsidR="00904E92" w:rsidRDefault="00904E92" w:rsidP="00904E92">
      <w:r>
        <w:t>When using Microsoft® Word, it I helpful to use some special effects to enhance the appearance of text. You can add special effects in various ways, for example, to create a shadowed, rotated, or colorful text. The following instructions will help one in making some basic changes to his or her text to make it more interesting for the reader.</w:t>
      </w:r>
    </w:p>
    <w:p w14:paraId="259EEBE5" w14:textId="37A5B323" w:rsidR="006606D5" w:rsidRDefault="00904E92" w:rsidP="00904E92">
      <w:r>
        <w:t xml:space="preserve"> </w:t>
      </w:r>
      <w:r w:rsidRPr="00904E92">
        <w:rPr>
          <w:b/>
        </w:rPr>
        <w:t>Equipment Needed.</w:t>
      </w:r>
      <w:r>
        <w:t xml:space="preserve"> Computer, Window® Vista or newer, Microsoft® Word Program</w:t>
      </w:r>
    </w:p>
    <w:p w14:paraId="6AD6288B" w14:textId="0B3D23B2" w:rsidR="00904E92" w:rsidRDefault="00904E92" w:rsidP="00904E92">
      <w:pPr>
        <w:pStyle w:val="ListParagraph"/>
        <w:numPr>
          <w:ilvl w:val="0"/>
          <w:numId w:val="2"/>
        </w:numPr>
      </w:pPr>
      <w:r>
        <w:t>Open your Microsoft Word</w:t>
      </w:r>
    </w:p>
    <w:p w14:paraId="438F180A" w14:textId="5715E4F0" w:rsidR="00904E92" w:rsidRDefault="00904E92" w:rsidP="00904E92">
      <w:pPr>
        <w:pStyle w:val="ListParagraph"/>
        <w:numPr>
          <w:ilvl w:val="0"/>
          <w:numId w:val="3"/>
        </w:numPr>
      </w:pPr>
      <w:r>
        <w:t>Go to search, and type Microsoft word.</w:t>
      </w:r>
    </w:p>
    <w:p w14:paraId="341D8120" w14:textId="77777777" w:rsidR="00904E92" w:rsidRDefault="00904E92" w:rsidP="00904E92">
      <w:pPr>
        <w:pStyle w:val="ListParagraph"/>
        <w:numPr>
          <w:ilvl w:val="0"/>
          <w:numId w:val="3"/>
        </w:numPr>
      </w:pPr>
      <w:r>
        <w:t>Click on Microsoft Word app and it should open MS-word.</w:t>
      </w:r>
    </w:p>
    <w:p w14:paraId="7775AD02" w14:textId="59A96159" w:rsidR="00904E92" w:rsidRDefault="00904E92" w:rsidP="00904E92">
      <w:pPr>
        <w:pStyle w:val="ListParagraph"/>
        <w:ind w:left="1080"/>
      </w:pPr>
    </w:p>
    <w:p w14:paraId="52086BBF" w14:textId="089F3DBB" w:rsidR="00904E92" w:rsidRDefault="00904E92" w:rsidP="00904E92">
      <w:pPr>
        <w:pStyle w:val="ListParagraph"/>
        <w:numPr>
          <w:ilvl w:val="0"/>
          <w:numId w:val="2"/>
        </w:numPr>
      </w:pPr>
      <w:r>
        <w:t>Open Word art box.</w:t>
      </w:r>
    </w:p>
    <w:p w14:paraId="600FDA04" w14:textId="094319D2" w:rsidR="00904E92" w:rsidRDefault="00904E92" w:rsidP="00904E92">
      <w:pPr>
        <w:pStyle w:val="ListParagraph"/>
        <w:numPr>
          <w:ilvl w:val="0"/>
          <w:numId w:val="4"/>
        </w:numPr>
      </w:pPr>
      <w:r>
        <w:t>Click on Insert button on main toolbar</w:t>
      </w:r>
    </w:p>
    <w:p w14:paraId="6E4250A6" w14:textId="78743D7C" w:rsidR="00904E92" w:rsidRDefault="00904E92" w:rsidP="00904E92">
      <w:pPr>
        <w:pStyle w:val="ListParagraph"/>
        <w:numPr>
          <w:ilvl w:val="0"/>
          <w:numId w:val="4"/>
        </w:numPr>
      </w:pPr>
      <w:r>
        <w:t>Look over the options and search for WordArt</w:t>
      </w:r>
    </w:p>
    <w:p w14:paraId="1AFDFED9" w14:textId="77777777" w:rsidR="00BB512D" w:rsidRDefault="00904E92" w:rsidP="00BB512D">
      <w:pPr>
        <w:pStyle w:val="ListParagraph"/>
        <w:numPr>
          <w:ilvl w:val="0"/>
          <w:numId w:val="4"/>
        </w:numPr>
      </w:pPr>
      <w:r>
        <w:t xml:space="preserve">Click on WordArt and </w:t>
      </w:r>
      <w:r w:rsidR="00BB512D">
        <w:t>you should see a list of designs</w:t>
      </w:r>
    </w:p>
    <w:p w14:paraId="25811BBF" w14:textId="3676B80A" w:rsidR="00904E92" w:rsidRDefault="00BB512D" w:rsidP="00BB512D">
      <w:pPr>
        <w:pStyle w:val="ListParagraph"/>
        <w:numPr>
          <w:ilvl w:val="0"/>
          <w:numId w:val="4"/>
        </w:numPr>
      </w:pPr>
      <w:r>
        <w:t>S</w:t>
      </w:r>
      <w:r w:rsidR="00904E92">
        <w:t>elect a design you like</w:t>
      </w:r>
      <w:r>
        <w:t xml:space="preserve"> </w:t>
      </w:r>
    </w:p>
    <w:p w14:paraId="05FCF231" w14:textId="07E49DBB" w:rsidR="00904E92" w:rsidRDefault="00904E92" w:rsidP="00904E92">
      <w:pPr>
        <w:pStyle w:val="ListParagraph"/>
        <w:numPr>
          <w:ilvl w:val="0"/>
          <w:numId w:val="2"/>
        </w:numPr>
      </w:pPr>
      <w:r>
        <w:t>Type any tex</w:t>
      </w:r>
      <w:r w:rsidR="00BB512D">
        <w:t>t in MS-Word and it should appear in selected style.</w:t>
      </w:r>
      <w:bookmarkStart w:id="0" w:name="_GoBack"/>
      <w:bookmarkEnd w:id="0"/>
    </w:p>
    <w:p w14:paraId="7DFCBAAD" w14:textId="27AEC985" w:rsidR="00904E92" w:rsidRDefault="00904E92" w:rsidP="00904E92">
      <w:pPr>
        <w:pStyle w:val="ListParagraph"/>
        <w:ind w:left="1080"/>
      </w:pPr>
      <w:r>
        <w:t xml:space="preserve"> </w:t>
      </w:r>
    </w:p>
    <w:sectPr w:rsidR="00904E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150246"/>
    <w:multiLevelType w:val="hybridMultilevel"/>
    <w:tmpl w:val="DCD43C02"/>
    <w:lvl w:ilvl="0" w:tplc="295062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5F568CD"/>
    <w:multiLevelType w:val="hybridMultilevel"/>
    <w:tmpl w:val="66FEB0AC"/>
    <w:lvl w:ilvl="0" w:tplc="7CCE5B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8B3F0B"/>
    <w:multiLevelType w:val="hybridMultilevel"/>
    <w:tmpl w:val="A6C68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CE6023"/>
    <w:multiLevelType w:val="hybridMultilevel"/>
    <w:tmpl w:val="C24A0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3MLSwNLOwsDA1NzVX0lEKTi0uzszPAykwrAUAWVxiciwAAAA="/>
  </w:docVars>
  <w:rsids>
    <w:rsidRoot w:val="00904E92"/>
    <w:rsid w:val="006606D5"/>
    <w:rsid w:val="00904E92"/>
    <w:rsid w:val="00BB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67352"/>
  <w15:chartTrackingRefBased/>
  <w15:docId w15:val="{98485EAE-9211-4066-AF45-FD04810F7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4E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2-27T22:58:00Z</dcterms:created>
  <dcterms:modified xsi:type="dcterms:W3CDTF">2019-02-27T23:14:00Z</dcterms:modified>
</cp:coreProperties>
</file>